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952C3" w:rsidRPr="0094076B" w:rsidRDefault="007952C3" w:rsidP="007952C3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5</w:t>
      </w:r>
    </w:p>
    <w:p w:rsidR="00924DF5" w:rsidRDefault="007952C3" w:rsidP="007952C3">
      <w:pPr>
        <w:jc w:val="center"/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:rsidR="007952C3" w:rsidRDefault="007952C3"/>
    <w:p w:rsidR="007952C3" w:rsidRPr="007952C3" w:rsidRDefault="007952C3" w:rsidP="007952C3">
      <w:pPr>
        <w:pStyle w:val="ListParagraph"/>
        <w:numPr>
          <w:ilvl w:val="0"/>
          <w:numId w:val="2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952C3">
        <w:rPr>
          <w:rFonts w:ascii="Times New Roman" w:hAnsi="Times New Roman" w:cs="Times New Roman"/>
          <w:sz w:val="24"/>
          <w:szCs w:val="24"/>
        </w:rPr>
        <w:t>Suntinglah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penyusunan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daftar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7952C3" w:rsidRPr="00A16D9B" w:rsidTr="00E0626E">
        <w:tc>
          <w:tcPr>
            <w:tcW w:w="9350" w:type="dxa"/>
          </w:tcPr>
          <w:p w:rsidR="007952C3" w:rsidRPr="00A16D9B" w:rsidRDefault="007952C3" w:rsidP="00E06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952C3" w:rsidRPr="008D1AF7" w:rsidRDefault="007952C3" w:rsidP="00E0626E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:rsidR="007952C3" w:rsidRPr="00A16D9B" w:rsidRDefault="007952C3" w:rsidP="00E0626E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46B77" w:rsidRPr="00A16D9B" w:rsidRDefault="00746B77" w:rsidP="00BF7D97">
            <w:pPr>
              <w:ind w:left="697" w:hanging="540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Enterprise, Jubilee. 2012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stagram Untuk Fotografi dan Bisnis Kreatif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:rsidR="00746B77" w:rsidRPr="00A16D9B" w:rsidRDefault="00746B77" w:rsidP="00BF7D97">
            <w:pPr>
              <w:ind w:left="697" w:hanging="540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andayani, Muri. 2017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sep Ampuh Membangun Sistem Bisnis Online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Bandung: Billionaire Sinergi Korpora.</w:t>
            </w:r>
          </w:p>
          <w:p w:rsidR="00746B77" w:rsidRPr="00A16D9B" w:rsidRDefault="00746B77" w:rsidP="00BF7D97">
            <w:pPr>
              <w:ind w:left="697" w:hanging="540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elianthusonfri, Jefferly. 2012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Jualan Online Dengan Facebook dan Blog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:rsidR="00746B77" w:rsidRPr="00A16D9B" w:rsidRDefault="00746B77" w:rsidP="00BF7D97">
            <w:pPr>
              <w:ind w:left="697" w:hanging="540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elianthusonfri, Jefferly. 2016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cebook Marketing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:rsidR="00746B77" w:rsidRPr="00A16D9B" w:rsidRDefault="00746B77" w:rsidP="00BF7D97">
            <w:pPr>
              <w:ind w:left="697" w:hanging="540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Salim, Joko. 2011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engoptimalkan Blog dan Social Media Untuk Small Busines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:rsidR="00746B77" w:rsidRPr="00A16D9B" w:rsidRDefault="00746B77" w:rsidP="00BF7D97">
            <w:pPr>
              <w:ind w:left="697" w:hanging="540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Sulianta, Feri. 2011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witter for Busines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:rsidR="00746B77" w:rsidRPr="00A16D9B" w:rsidRDefault="00746B77" w:rsidP="00BF7D97">
            <w:pPr>
              <w:ind w:left="697" w:hanging="540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Wong, Jony. 2010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ternet Marketing for Beginner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Jakarta: PT Elex Media Komputindo. </w:t>
            </w:r>
          </w:p>
          <w:p w:rsidR="007952C3" w:rsidRPr="00A16D9B" w:rsidRDefault="007952C3" w:rsidP="00E06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7952C3" w:rsidRDefault="007952C3"/>
    <w:p w:rsidR="007952C3" w:rsidRDefault="007952C3"/>
    <w:p w:rsidR="007952C3" w:rsidRDefault="007952C3"/>
    <w:p w:rsidR="007952C3" w:rsidRDefault="007952C3"/>
    <w:p w:rsidR="007952C3" w:rsidRDefault="007952C3"/>
    <w:p w:rsidR="007952C3" w:rsidRDefault="007952C3"/>
    <w:p w:rsidR="007952C3" w:rsidRDefault="007952C3">
      <w:bookmarkStart w:id="0" w:name="_GoBack"/>
      <w:bookmarkEnd w:id="0"/>
    </w:p>
    <w:p w:rsidR="007952C3" w:rsidRDefault="007952C3"/>
    <w:sectPr w:rsidR="007952C3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29689E"/>
    <w:multiLevelType w:val="hybridMultilevel"/>
    <w:tmpl w:val="A33EF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NLcwMjazNDA0MTRU0lEKTi0uzszPAykwrAUA91YxiCwAAAA="/>
  </w:docVars>
  <w:rsids>
    <w:rsidRoot w:val="007952C3"/>
    <w:rsid w:val="0012251A"/>
    <w:rsid w:val="0042167F"/>
    <w:rsid w:val="00746B77"/>
    <w:rsid w:val="007952C3"/>
    <w:rsid w:val="00924DF5"/>
    <w:rsid w:val="00B155D9"/>
    <w:rsid w:val="00BF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04B860-3F60-44C7-9022-D4E050F43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52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52C3"/>
    <w:pPr>
      <w:ind w:left="720"/>
      <w:contextualSpacing/>
    </w:pPr>
  </w:style>
  <w:style w:type="table" w:styleId="TableGrid">
    <w:name w:val="Table Grid"/>
    <w:basedOn w:val="TableNormal"/>
    <w:uiPriority w:val="39"/>
    <w:rsid w:val="007952C3"/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1</Words>
  <Characters>690</Characters>
  <Application>Microsoft Office Word</Application>
  <DocSecurity>0</DocSecurity>
  <Lines>5</Lines>
  <Paragraphs>1</Paragraphs>
  <ScaleCrop>false</ScaleCrop>
  <Company/>
  <LinksUpToDate>false</LinksUpToDate>
  <CharactersWithSpaces>8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Prima Vidya Asteria</cp:lastModifiedBy>
  <cp:revision>4</cp:revision>
  <dcterms:created xsi:type="dcterms:W3CDTF">2020-07-24T23:53:00Z</dcterms:created>
  <dcterms:modified xsi:type="dcterms:W3CDTF">2021-08-12T05:31:00Z</dcterms:modified>
</cp:coreProperties>
</file>